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315" w:rsidRPr="0076088F" w:rsidRDefault="00D8126D" w:rsidP="00172315">
      <w:pPr>
        <w:rPr>
          <w:lang w:val="en-US"/>
        </w:rPr>
      </w:pPr>
      <w:bookmarkStart w:id="0" w:name="_Toc104556417"/>
      <w:r>
        <w:rPr>
          <w:rStyle w:val="Heading1Char"/>
          <w:rFonts w:asciiTheme="minorHAnsi" w:hAnsiTheme="minorHAnsi" w:cstheme="minorHAnsi"/>
          <w:b/>
          <w:color w:val="auto"/>
          <w:sz w:val="24"/>
          <w:szCs w:val="24"/>
        </w:rPr>
        <w:t>S1 Table</w:t>
      </w:r>
      <w:bookmarkStart w:id="1" w:name="_GoBack"/>
      <w:bookmarkEnd w:id="1"/>
      <w:r w:rsidR="00172315" w:rsidRPr="002738F9">
        <w:rPr>
          <w:rStyle w:val="Heading1Char"/>
          <w:rFonts w:asciiTheme="minorHAnsi" w:hAnsiTheme="minorHAnsi" w:cstheme="minorHAnsi"/>
          <w:b/>
          <w:color w:val="auto"/>
          <w:sz w:val="24"/>
          <w:szCs w:val="24"/>
        </w:rPr>
        <w:t>.</w:t>
      </w:r>
      <w:bookmarkEnd w:id="0"/>
      <w:r w:rsidR="00172315" w:rsidRPr="002738F9">
        <w:rPr>
          <w:b/>
          <w:bCs/>
          <w:lang w:val="en-US"/>
        </w:rPr>
        <w:t xml:space="preserve"> </w:t>
      </w:r>
      <w:r w:rsidR="00172315" w:rsidRPr="0076088F">
        <w:rPr>
          <w:b/>
          <w:bCs/>
          <w:lang w:val="en-US"/>
        </w:rPr>
        <w:t xml:space="preserve">Overview of the metabolites being associated with at least one of the five </w:t>
      </w:r>
      <w:proofErr w:type="spellStart"/>
      <w:r w:rsidR="00172315" w:rsidRPr="0076088F">
        <w:rPr>
          <w:b/>
          <w:bCs/>
          <w:lang w:val="en-US"/>
        </w:rPr>
        <w:t>MetS</w:t>
      </w:r>
      <w:proofErr w:type="spellEnd"/>
      <w:r w:rsidR="00172315" w:rsidRPr="0076088F">
        <w:rPr>
          <w:b/>
          <w:bCs/>
          <w:lang w:val="en-US"/>
        </w:rPr>
        <w:t xml:space="preserve"> criteria.</w:t>
      </w:r>
      <w:r w:rsidR="00172315">
        <w:rPr>
          <w:b/>
          <w:bCs/>
          <w:lang w:val="en-US"/>
        </w:rPr>
        <w:t xml:space="preserve"> </w:t>
      </w:r>
      <w:r w:rsidR="00172315" w:rsidRPr="0076088F">
        <w:rPr>
          <w:lang w:val="en-US"/>
        </w:rPr>
        <w:t>The criteria are given together with sum of criteria. The table was sorted on sum of criteria.</w:t>
      </w:r>
    </w:p>
    <w:p w:rsidR="00172315" w:rsidRPr="0076088F" w:rsidRDefault="00172315" w:rsidP="0017231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20"/>
        <w:gridCol w:w="849"/>
        <w:gridCol w:w="991"/>
        <w:gridCol w:w="989"/>
        <w:gridCol w:w="848"/>
        <w:gridCol w:w="806"/>
        <w:gridCol w:w="1845"/>
      </w:tblGrid>
      <w:tr w:rsidR="00172315" w:rsidTr="00335F3B">
        <w:tc>
          <w:tcPr>
            <w:tcW w:w="7650" w:type="dxa"/>
            <w:shd w:val="clear" w:color="auto" w:fill="D9D9D9" w:themeFill="background1" w:themeFillShade="D9"/>
          </w:tcPr>
          <w:p w:rsidR="00172315" w:rsidRDefault="00172315" w:rsidP="00335F3B">
            <w:proofErr w:type="spellStart"/>
            <w:r>
              <w:t>Chemical</w:t>
            </w:r>
            <w:proofErr w:type="spellEnd"/>
            <w:r>
              <w:t xml:space="preserve"> </w:t>
            </w:r>
            <w:proofErr w:type="spellStart"/>
            <w:r w:rsidRPr="00070699">
              <w:t>name</w:t>
            </w:r>
            <w:proofErr w:type="spellEnd"/>
          </w:p>
        </w:tc>
        <w:tc>
          <w:tcPr>
            <w:tcW w:w="850" w:type="dxa"/>
            <w:shd w:val="clear" w:color="auto" w:fill="D9D9D9" w:themeFill="background1" w:themeFillShade="D9"/>
          </w:tcPr>
          <w:p w:rsidR="00172315" w:rsidRDefault="00172315" w:rsidP="00335F3B">
            <w:r w:rsidRPr="00070699">
              <w:t>GLU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172315" w:rsidRDefault="00172315" w:rsidP="00335F3B">
            <w:r w:rsidRPr="00070699">
              <w:t>HDL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172315" w:rsidRDefault="00172315" w:rsidP="00335F3B">
            <w:r w:rsidRPr="00070699">
              <w:t>SBP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172315" w:rsidRDefault="00172315" w:rsidP="00335F3B">
            <w:r w:rsidRPr="00070699">
              <w:t>TG</w:t>
            </w:r>
          </w:p>
        </w:tc>
        <w:tc>
          <w:tcPr>
            <w:tcW w:w="808" w:type="dxa"/>
            <w:shd w:val="clear" w:color="auto" w:fill="D9D9D9" w:themeFill="background1" w:themeFillShade="D9"/>
          </w:tcPr>
          <w:p w:rsidR="00172315" w:rsidRDefault="00172315" w:rsidP="00335F3B">
            <w:r w:rsidRPr="00070699">
              <w:t>WC</w:t>
            </w:r>
          </w:p>
        </w:tc>
        <w:tc>
          <w:tcPr>
            <w:tcW w:w="1851" w:type="dxa"/>
            <w:shd w:val="clear" w:color="auto" w:fill="D9D9D9" w:themeFill="background1" w:themeFillShade="D9"/>
          </w:tcPr>
          <w:p w:rsidR="00172315" w:rsidRDefault="00172315" w:rsidP="00335F3B">
            <w:proofErr w:type="spellStart"/>
            <w:r w:rsidRPr="00070699">
              <w:t>Sum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criteria</w:t>
            </w:r>
            <w:proofErr w:type="spellEnd"/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formylphenylala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1-Methyl-2-pyridone-5-carboxamid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rabinos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yramine</w:t>
            </w:r>
            <w:proofErr w:type="spellEnd"/>
            <w:r w:rsidRPr="00070699">
              <w:t xml:space="preserve"> O-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 xml:space="preserve">3-methoxytyramine 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6,N6-dimethyllys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7-methylguan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ucuron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acetylglutam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iglylcarnitine</w:t>
            </w:r>
            <w:proofErr w:type="spellEnd"/>
            <w:r w:rsidRPr="00070699">
              <w:t xml:space="preserve"> (C5:1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palmitoylglyc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6-succinyladenos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ycolitho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ndrostenediol</w:t>
            </w:r>
            <w:proofErr w:type="spellEnd"/>
            <w:r w:rsidRPr="00070699">
              <w:t xml:space="preserve"> (3alpha, 17alpha) </w:t>
            </w:r>
            <w:proofErr w:type="spellStart"/>
            <w:r w:rsidRPr="00070699">
              <w:t>monosulfate</w:t>
            </w:r>
            <w:proofErr w:type="spellEnd"/>
            <w:r w:rsidRPr="00070699">
              <w:t xml:space="preserve"> (2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henol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glucuron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5alpha-androstan-</w:t>
            </w:r>
            <w:proofErr w:type="gramStart"/>
            <w:r w:rsidRPr="00070699">
              <w:t>3beta,17alpha</w:t>
            </w:r>
            <w:proofErr w:type="gramEnd"/>
            <w:r w:rsidRPr="00070699">
              <w:t xml:space="preserve">-diol </w:t>
            </w:r>
            <w:proofErr w:type="spellStart"/>
            <w:r w:rsidRPr="00070699">
              <w:t>di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ytid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hexanoylcarnitine</w:t>
            </w:r>
            <w:proofErr w:type="spellEnd"/>
            <w:r w:rsidRPr="00070699">
              <w:t xml:space="preserve"> (C6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entadecanoate</w:t>
            </w:r>
            <w:proofErr w:type="spellEnd"/>
            <w:r w:rsidRPr="00070699">
              <w:t xml:space="preserve"> (15: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ycoursodeoxy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nthrani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Pr="0076088F" w:rsidRDefault="00172315" w:rsidP="00335F3B">
            <w:pPr>
              <w:rPr>
                <w:lang w:val="en-US"/>
              </w:rPr>
            </w:pPr>
            <w:r w:rsidRPr="0076088F">
              <w:rPr>
                <w:lang w:val="en-US"/>
              </w:rPr>
              <w:t>h</w:t>
            </w:r>
            <w:r>
              <w:rPr>
                <w:lang w:val="en-US"/>
              </w:rPr>
              <w:t>ydroxy-N6,N6,N6-trimethyllys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gluta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vanillylmandelate</w:t>
            </w:r>
            <w:proofErr w:type="spellEnd"/>
            <w:r w:rsidRPr="00070699">
              <w:t xml:space="preserve"> (VMA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vanillact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henylacet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lastRenderedPageBreak/>
              <w:t>chiro-inositol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 xml:space="preserve">4-hydroxy-2-oxoglutaric </w:t>
            </w:r>
            <w:proofErr w:type="spellStart"/>
            <w:r w:rsidRPr="00070699">
              <w:t>acid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cis-4-decenoylcarnitine (C10:1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rabitol</w:t>
            </w:r>
            <w:proofErr w:type="spellEnd"/>
            <w:r w:rsidRPr="00070699">
              <w:t>/</w:t>
            </w:r>
            <w:proofErr w:type="spellStart"/>
            <w:r w:rsidRPr="00070699">
              <w:t>xylitol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>
              <w:t>eicosenedioate</w:t>
            </w:r>
            <w:proofErr w:type="spellEnd"/>
            <w:r>
              <w:t xml:space="preserve"> (C20:1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-4-(</w:t>
            </w:r>
            <w:proofErr w:type="spellStart"/>
            <w:r w:rsidRPr="00070699">
              <w:t>methylthio</w:t>
            </w:r>
            <w:proofErr w:type="spellEnd"/>
            <w:r w:rsidRPr="00070699">
              <w:t>)</w:t>
            </w:r>
            <w:proofErr w:type="spellStart"/>
            <w:r w:rsidRPr="00070699">
              <w:t>butanoic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acid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hreo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dihomo-linolenoyl-chol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methylsuccinoylcarnit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holic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acid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glucuron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leucylglyc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Pr="0076088F" w:rsidRDefault="00172315" w:rsidP="00335F3B">
            <w:pPr>
              <w:rPr>
                <w:lang w:val="en-US"/>
              </w:rPr>
            </w:pPr>
            <w:r w:rsidRPr="0076088F">
              <w:rPr>
                <w:lang w:val="en-US"/>
              </w:rPr>
              <w:t>N,N,N-</w:t>
            </w:r>
            <w:proofErr w:type="spellStart"/>
            <w:r w:rsidRPr="0076088F">
              <w:rPr>
                <w:lang w:val="en-US"/>
              </w:rPr>
              <w:t>trimethyl</w:t>
            </w:r>
            <w:proofErr w:type="spellEnd"/>
            <w:r w:rsidRPr="0076088F">
              <w:rPr>
                <w:lang w:val="en-US"/>
              </w:rPr>
              <w:t>-</w:t>
            </w:r>
            <w:proofErr w:type="spellStart"/>
            <w:r w:rsidRPr="0076088F">
              <w:rPr>
                <w:lang w:val="en-US"/>
              </w:rPr>
              <w:t>alanylproline</w:t>
            </w:r>
            <w:proofErr w:type="spellEnd"/>
            <w:r w:rsidRPr="0076088F">
              <w:rPr>
                <w:lang w:val="en-US"/>
              </w:rPr>
              <w:t xml:space="preserve"> betaine (TMAP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arnit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glycerol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ndrosterone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rimethylamine</w:t>
            </w:r>
            <w:proofErr w:type="spellEnd"/>
            <w:r w:rsidRPr="00070699">
              <w:t xml:space="preserve"> N-</w:t>
            </w:r>
            <w:proofErr w:type="spellStart"/>
            <w:r w:rsidRPr="00070699">
              <w:t>ox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gramStart"/>
            <w:r w:rsidRPr="00070699">
              <w:t>2S,3R</w:t>
            </w:r>
            <w:proofErr w:type="gramEnd"/>
            <w:r w:rsidRPr="00070699">
              <w:t>-dihydroxybuty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acetyltaur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xanth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riboflavin (Vitamin B2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beta-</w:t>
            </w:r>
            <w:proofErr w:type="spellStart"/>
            <w:r w:rsidRPr="00070699">
              <w:t>hydroxyisovaleroylcarnit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yco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epiandrosterone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5-hydroxyhexano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butyrate</w:t>
            </w:r>
            <w:proofErr w:type="spellEnd"/>
            <w:r w:rsidRPr="00070699">
              <w:t>/</w:t>
            </w:r>
            <w:proofErr w:type="spellStart"/>
            <w:r w:rsidRPr="00070699">
              <w:t>isobutyrate</w:t>
            </w:r>
            <w:proofErr w:type="spellEnd"/>
            <w:r w:rsidRPr="00070699">
              <w:t xml:space="preserve"> (4: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 xml:space="preserve">4-methoxyphenol 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utarylcarnitine</w:t>
            </w:r>
            <w:proofErr w:type="spellEnd"/>
            <w:r w:rsidRPr="00070699">
              <w:t xml:space="preserve"> (C5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kynure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linoleate</w:t>
            </w:r>
            <w:proofErr w:type="spellEnd"/>
            <w:r w:rsidRPr="00070699">
              <w:t xml:space="preserve"> (18:2n6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inos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lastRenderedPageBreak/>
              <w:t>taurodeoxycholic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acid</w:t>
            </w:r>
            <w:proofErr w:type="spellEnd"/>
            <w:r w:rsidRPr="00070699">
              <w:t xml:space="preserve"> 3-sulf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xylos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ycochenodeoxy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auroursodeoxy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arnos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hydantoin-5-propion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>
              <w:t>cis-4-decenoate (10:1n6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5alpha-pregnan-</w:t>
            </w:r>
            <w:proofErr w:type="gramStart"/>
            <w:r w:rsidRPr="00070699">
              <w:t>3beta,20alpha</w:t>
            </w:r>
            <w:proofErr w:type="gramEnd"/>
            <w:r w:rsidRPr="00070699">
              <w:t xml:space="preserve">-diol </w:t>
            </w:r>
            <w:proofErr w:type="spellStart"/>
            <w:r w:rsidRPr="00070699">
              <w:t>monosulfate</w:t>
            </w:r>
            <w:proofErr w:type="spellEnd"/>
            <w:r w:rsidRPr="00070699">
              <w:t xml:space="preserve"> (2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indolelact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lanthio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hydroxyoleoylcarnit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ysteinylglyc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amino-2-piperido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>
              <w:t>p-</w:t>
            </w:r>
            <w:proofErr w:type="spellStart"/>
            <w:r>
              <w:t>cresol</w:t>
            </w:r>
            <w:proofErr w:type="spellEnd"/>
            <w:r>
              <w:t xml:space="preserve"> </w:t>
            </w:r>
            <w:proofErr w:type="spellStart"/>
            <w:r>
              <w:t>glucuron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lys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aproate</w:t>
            </w:r>
            <w:proofErr w:type="spellEnd"/>
            <w:r w:rsidRPr="00070699">
              <w:t xml:space="preserve"> (6: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dimethylglyc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stea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ysteine</w:t>
            </w:r>
            <w:proofErr w:type="spellEnd"/>
            <w:r w:rsidRPr="00070699">
              <w:t xml:space="preserve"> s-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aurochenodeoxy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acetylglucosaminylasparag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sebac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pro-</w:t>
            </w:r>
            <w:proofErr w:type="spellStart"/>
            <w:r w:rsidRPr="00070699">
              <w:t>hydroxy</w:t>
            </w:r>
            <w:proofErr w:type="spellEnd"/>
            <w:r w:rsidRPr="00070699">
              <w:t>-pro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acetylmethio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henyllactate</w:t>
            </w:r>
            <w:proofErr w:type="spellEnd"/>
            <w:r w:rsidRPr="00070699">
              <w:t xml:space="preserve"> (PLA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gramStart"/>
            <w:r w:rsidRPr="00070699">
              <w:t>3beta,7alpha</w:t>
            </w:r>
            <w:proofErr w:type="gramEnd"/>
            <w:r w:rsidRPr="00070699">
              <w:t>-dihydroxy-5-cholesteno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 xml:space="preserve">3b-hydroxy-5-cholenoic </w:t>
            </w:r>
            <w:proofErr w:type="spellStart"/>
            <w:r w:rsidRPr="00070699">
              <w:t>acid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cisoga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zelate</w:t>
            </w:r>
            <w:proofErr w:type="spellEnd"/>
            <w:r w:rsidRPr="00070699">
              <w:t xml:space="preserve"> (C9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5alpha-androstan-</w:t>
            </w:r>
            <w:proofErr w:type="gramStart"/>
            <w:r w:rsidRPr="00070699">
              <w:t>3alpha,17alpha</w:t>
            </w:r>
            <w:proofErr w:type="gramEnd"/>
            <w:r w:rsidRPr="00070699">
              <w:t xml:space="preserve">-diol </w:t>
            </w:r>
            <w:proofErr w:type="spellStart"/>
            <w:r w:rsidRPr="00070699">
              <w:t>mono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gamma-CEHC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gamma-</w:t>
            </w:r>
            <w:proofErr w:type="spellStart"/>
            <w:r w:rsidRPr="00070699">
              <w:t>glutamyl</w:t>
            </w:r>
            <w:proofErr w:type="spellEnd"/>
            <w:r w:rsidRPr="00070699">
              <w:t>-</w:t>
            </w:r>
            <w:proofErr w:type="spellStart"/>
            <w:r w:rsidRPr="00070699">
              <w:t>alpha-lys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Pr="0076088F" w:rsidRDefault="00172315" w:rsidP="00335F3B">
            <w:pPr>
              <w:rPr>
                <w:lang w:val="en-US"/>
              </w:rPr>
            </w:pPr>
            <w:r w:rsidRPr="0076088F">
              <w:rPr>
                <w:lang w:val="en-US"/>
              </w:rPr>
              <w:t xml:space="preserve">branched-chain, straight-chain, or </w:t>
            </w:r>
            <w:proofErr w:type="spellStart"/>
            <w:r w:rsidRPr="0076088F">
              <w:rPr>
                <w:lang w:val="en-US"/>
              </w:rPr>
              <w:t>cyclopropyl</w:t>
            </w:r>
            <w:proofErr w:type="spellEnd"/>
            <w:r w:rsidRPr="0076088F">
              <w:rPr>
                <w:lang w:val="en-US"/>
              </w:rPr>
              <w:t xml:space="preserve"> 10:1 fatty acid (3)*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lpha-ketobutyr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oleoyltaur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succinoyltaur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aurolithocholate</w:t>
            </w:r>
            <w:proofErr w:type="spellEnd"/>
            <w:r w:rsidRPr="00070699">
              <w:t xml:space="preserve"> 3-sulf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>
              <w:t>1-linoleoyl-GPG (18:2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llantoin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homovanillate</w:t>
            </w:r>
            <w:proofErr w:type="spellEnd"/>
            <w:r w:rsidRPr="00070699">
              <w:t xml:space="preserve"> (HVA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Pr="0076088F" w:rsidRDefault="00172315" w:rsidP="00335F3B">
            <w:pPr>
              <w:rPr>
                <w:lang w:val="en-US"/>
              </w:rPr>
            </w:pPr>
            <w:r w:rsidRPr="0076088F">
              <w:rPr>
                <w:lang w:val="en-US"/>
              </w:rPr>
              <w:t>(14 or 15)-</w:t>
            </w:r>
            <w:proofErr w:type="spellStart"/>
            <w:r w:rsidRPr="0076088F">
              <w:rPr>
                <w:lang w:val="en-US"/>
              </w:rPr>
              <w:t>methylpalmitate</w:t>
            </w:r>
            <w:proofErr w:type="spellEnd"/>
            <w:r w:rsidRPr="0076088F">
              <w:rPr>
                <w:lang w:val="en-US"/>
              </w:rPr>
              <w:t xml:space="preserve"> (a17:0 or i17: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henol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isovalerylglyc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urid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hydroxystea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linoleoyl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ethanolam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(4-hydroxyphenyl)</w:t>
            </w:r>
            <w:proofErr w:type="spellStart"/>
            <w:r w:rsidRPr="00070699">
              <w:t>lact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hosph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nicotinamide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ribos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1-methyl-5-imidazoleacet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denosine</w:t>
            </w:r>
            <w:proofErr w:type="spellEnd"/>
            <w:r w:rsidRPr="00070699">
              <w:t xml:space="preserve"> 5'-monophosphate (AMP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retinal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etiocholanolone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glucuron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acetyl-2-aminoadip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itraconate</w:t>
            </w:r>
            <w:proofErr w:type="spellEnd"/>
            <w:r w:rsidRPr="00070699">
              <w:t>/</w:t>
            </w:r>
            <w:proofErr w:type="spellStart"/>
            <w:r w:rsidRPr="00070699">
              <w:t>glutacon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6-carboxymethyllys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homocitrull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henodeoxy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malonylcarnit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anto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sphingadie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S-1-pyrroline-5-carboxyl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methylglutacon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glycerol 3-phosph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lpha</w:t>
            </w:r>
            <w:proofErr w:type="spellEnd"/>
            <w:r w:rsidRPr="00070699">
              <w:t xml:space="preserve">-CEHC </w:t>
            </w:r>
            <w:proofErr w:type="spellStart"/>
            <w:r w:rsidRPr="00070699"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uracil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histid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palmitoylser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,3-dihydroxy-2-methylbuty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heptanoate</w:t>
            </w:r>
            <w:proofErr w:type="spellEnd"/>
            <w:r w:rsidRPr="00070699">
              <w:t xml:space="preserve"> (7: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nicotinam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5alpha-androstan-</w:t>
            </w:r>
            <w:proofErr w:type="gramStart"/>
            <w:r w:rsidRPr="00070699">
              <w:t>3alpha,17beta</w:t>
            </w:r>
            <w:proofErr w:type="gramEnd"/>
            <w:r w:rsidRPr="00070699">
              <w:t xml:space="preserve">-diol </w:t>
            </w:r>
            <w:proofErr w:type="spellStart"/>
            <w:r w:rsidRPr="00070699">
              <w:t>di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methylsuccin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1-oleoyl-2-</w:t>
            </w:r>
            <w:r>
              <w:t>docosahexaenoyl-GPE (18:1/22:6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henylacetylglutam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gamma-</w:t>
            </w:r>
            <w:proofErr w:type="spellStart"/>
            <w:r w:rsidRPr="00070699">
              <w:t>glutamyltryptophan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rolylglyc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>
              <w:t>N-acetyl-1-methylhistid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oc</w:t>
            </w:r>
            <w:r>
              <w:t>tadecanedioylcarnitine</w:t>
            </w:r>
            <w:proofErr w:type="spellEnd"/>
            <w:r>
              <w:t xml:space="preserve"> (C18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hyrox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ycodeoxycholate</w:t>
            </w:r>
            <w:proofErr w:type="spellEnd"/>
            <w:r w:rsidRPr="00070699">
              <w:t xml:space="preserve"> 3-sulf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>
              <w:t>glutamine_degradant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rabonate</w:t>
            </w:r>
            <w:proofErr w:type="spellEnd"/>
            <w:r w:rsidRPr="00070699">
              <w:t>/</w:t>
            </w:r>
            <w:proofErr w:type="spellStart"/>
            <w:r w:rsidRPr="00070699">
              <w:t>xylon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6-acetyllys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acetyltryptophan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pregnanediol-3-glucuronid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isobutyrylglyc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utarate</w:t>
            </w:r>
            <w:proofErr w:type="spellEnd"/>
            <w:r w:rsidRPr="00070699">
              <w:t xml:space="preserve"> (C5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carboxyethyl</w:t>
            </w:r>
            <w:proofErr w:type="spellEnd"/>
            <w:r w:rsidRPr="00070699">
              <w:t>-GABA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methionine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sulfoxid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dehydroepiandrosterone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sulfate</w:t>
            </w:r>
            <w:proofErr w:type="spellEnd"/>
            <w:r w:rsidRPr="00070699">
              <w:t xml:space="preserve"> (DHEA-S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ndro</w:t>
            </w:r>
            <w:proofErr w:type="spellEnd"/>
            <w:r w:rsidRPr="00070699">
              <w:t xml:space="preserve"> st</w:t>
            </w:r>
            <w:r>
              <w:t xml:space="preserve">eroid </w:t>
            </w:r>
            <w:proofErr w:type="spellStart"/>
            <w:r>
              <w:t>monosulfate</w:t>
            </w:r>
            <w:proofErr w:type="spellEnd"/>
            <w:r>
              <w:t xml:space="preserve"> C19H28O6S (1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hyocho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dipoylcarnitine</w:t>
            </w:r>
            <w:proofErr w:type="spellEnd"/>
            <w:r w:rsidRPr="00070699">
              <w:t xml:space="preserve"> (C6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1,5-anhydroglucitol (1,5-AG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1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sphingo</w:t>
            </w:r>
            <w:r>
              <w:t>myelin</w:t>
            </w:r>
            <w:proofErr w:type="spellEnd"/>
            <w:r>
              <w:t xml:space="preserve"> (d18:1/24:1, d18:2/24: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2,N5-diacetylornith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4-acetamidobutano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Pr="0076088F" w:rsidRDefault="00172315" w:rsidP="00335F3B">
            <w:pPr>
              <w:rPr>
                <w:lang w:val="en-US"/>
              </w:rPr>
            </w:pPr>
            <w:r w:rsidRPr="0076088F">
              <w:rPr>
                <w:lang w:val="en-US"/>
              </w:rPr>
              <w:t>N,N-dimethyl-pro-pro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urea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nonanoylcarnitine</w:t>
            </w:r>
            <w:proofErr w:type="spellEnd"/>
            <w:r w:rsidRPr="00070699">
              <w:t xml:space="preserve"> (C9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etradecanedioate</w:t>
            </w:r>
            <w:proofErr w:type="spellEnd"/>
            <w:r w:rsidRPr="00070699">
              <w:t xml:space="preserve"> (C14-DC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>
              <w:t>linolenoylcarnitine</w:t>
            </w:r>
            <w:proofErr w:type="spellEnd"/>
            <w:r>
              <w:t xml:space="preserve"> (C18:3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1-linoleoylglycerol (18:2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1-methyl-4-imidazoleacet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</w:t>
            </w:r>
            <w:proofErr w:type="spellStart"/>
            <w:r w:rsidRPr="00070699">
              <w:t>acetylcarnos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undecenoylcarnitine</w:t>
            </w:r>
            <w:proofErr w:type="spellEnd"/>
            <w:r w:rsidRPr="00070699">
              <w:t xml:space="preserve"> (C11:1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gramStart"/>
            <w:r w:rsidRPr="00070699">
              <w:t>N,N</w:t>
            </w:r>
            <w:proofErr w:type="gramEnd"/>
            <w:r w:rsidRPr="00070699">
              <w:t>-</w:t>
            </w:r>
            <w:proofErr w:type="spellStart"/>
            <w:r w:rsidRPr="00070699">
              <w:t>dimethylala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-delta-</w:t>
            </w:r>
            <w:proofErr w:type="spellStart"/>
            <w:r w:rsidRPr="00070699">
              <w:t>acetylornith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>
              <w:t>taurocholenate</w:t>
            </w:r>
            <w:proofErr w:type="spellEnd"/>
            <w:r>
              <w:t xml:space="preserve"> </w:t>
            </w:r>
            <w:proofErr w:type="spellStart"/>
            <w:r>
              <w:t>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N6,N6,N6-trimethyllys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homoargi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 xml:space="preserve">21-hydroxypregnenolone </w:t>
            </w:r>
            <w:proofErr w:type="spellStart"/>
            <w:r w:rsidRPr="00070699">
              <w:t>disulf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biliverdin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6-oxopiperidine-2-carboxyl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methoxytyrosin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</w:t>
            </w:r>
            <w:r>
              <w:t>regnenediol</w:t>
            </w:r>
            <w:proofErr w:type="spellEnd"/>
            <w:r>
              <w:t xml:space="preserve"> </w:t>
            </w:r>
            <w:proofErr w:type="spellStart"/>
            <w:r>
              <w:t>sulfate</w:t>
            </w:r>
            <w:proofErr w:type="spellEnd"/>
            <w:r>
              <w:t xml:space="preserve"> (C21H34O5S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yros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butyrate/2-hydroxyisobuty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Pr="0076088F" w:rsidRDefault="00172315" w:rsidP="00335F3B">
            <w:pPr>
              <w:rPr>
                <w:lang w:val="en-US"/>
              </w:rPr>
            </w:pPr>
            <w:r w:rsidRPr="0076088F">
              <w:rPr>
                <w:lang w:val="en-US"/>
              </w:rPr>
              <w:t>1-(1-enyl-stearoyl)-2</w:t>
            </w:r>
            <w:r>
              <w:rPr>
                <w:lang w:val="en-US"/>
              </w:rPr>
              <w:t>-arachidonoyl-GPE (P-18:0/20:4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phenylacet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decanoylcarnitine</w:t>
            </w:r>
            <w:proofErr w:type="spellEnd"/>
            <w:r w:rsidRPr="00070699">
              <w:t xml:space="preserve"> (C1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sphingo</w:t>
            </w:r>
            <w:r>
              <w:t>myelin</w:t>
            </w:r>
            <w:proofErr w:type="spellEnd"/>
            <w:r>
              <w:t xml:space="preserve"> (d18:1/19:0, d19:1/18:0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-3-methylvale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mal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lpha-hydroxyisocapro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Pr="0076088F" w:rsidRDefault="00172315" w:rsidP="00335F3B">
            <w:pPr>
              <w:rPr>
                <w:lang w:val="en-US"/>
              </w:rPr>
            </w:pPr>
            <w:r w:rsidRPr="0076088F">
              <w:rPr>
                <w:lang w:val="en-US"/>
              </w:rPr>
              <w:t>branched-chain, straight-chain,</w:t>
            </w:r>
            <w:r>
              <w:rPr>
                <w:lang w:val="en-US"/>
              </w:rPr>
              <w:t xml:space="preserve"> or </w:t>
            </w:r>
            <w:proofErr w:type="spellStart"/>
            <w:r>
              <w:rPr>
                <w:lang w:val="en-US"/>
              </w:rPr>
              <w:t>cyclopropyl</w:t>
            </w:r>
            <w:proofErr w:type="spellEnd"/>
            <w:r>
              <w:rPr>
                <w:lang w:val="en-US"/>
              </w:rPr>
              <w:t xml:space="preserve"> 12:1 fatty acid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conitate</w:t>
            </w:r>
            <w:proofErr w:type="spellEnd"/>
            <w:r w:rsidRPr="00070699">
              <w:t xml:space="preserve"> [</w:t>
            </w:r>
            <w:proofErr w:type="spellStart"/>
            <w:r w:rsidRPr="00070699">
              <w:t>cis</w:t>
            </w:r>
            <w:proofErr w:type="spellEnd"/>
            <w:r w:rsidRPr="00070699">
              <w:t xml:space="preserve"> or trans]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>
              <w:t>behenoylcarnitine</w:t>
            </w:r>
            <w:proofErr w:type="spellEnd"/>
            <w:r>
              <w:t xml:space="preserve"> (C22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dimethylarginine</w:t>
            </w:r>
            <w:proofErr w:type="spellEnd"/>
            <w:r w:rsidRPr="00070699">
              <w:t xml:space="preserve"> (SDMA + ADMA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2-hydroxypalmit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taur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phenylacetylcarnit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ureidopropion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isobutyrylcarnitine</w:t>
            </w:r>
            <w:proofErr w:type="spellEnd"/>
            <w:r w:rsidRPr="00070699">
              <w:t xml:space="preserve"> (C4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xanthos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glycochenodeoxycholate</w:t>
            </w:r>
            <w:proofErr w:type="spellEnd"/>
            <w:r w:rsidRPr="00070699">
              <w:t xml:space="preserve"> </w:t>
            </w:r>
            <w:proofErr w:type="spellStart"/>
            <w:r w:rsidRPr="00070699">
              <w:t>glucuronide</w:t>
            </w:r>
            <w:proofErr w:type="spellEnd"/>
            <w:r w:rsidRPr="00070699">
              <w:t xml:space="preserve"> (1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lyxon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methyl-2-oxobutyrate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bilirubin</w:t>
            </w:r>
            <w:proofErr w:type="spellEnd"/>
            <w:r w:rsidRPr="00070699">
              <w:t xml:space="preserve"> degra</w:t>
            </w:r>
            <w:r>
              <w:t xml:space="preserve">dation </w:t>
            </w:r>
            <w:proofErr w:type="spellStart"/>
            <w:r>
              <w:t>product</w:t>
            </w:r>
            <w:proofErr w:type="spellEnd"/>
            <w:r>
              <w:t>, C16H18N2O5 (1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gamma-</w:t>
            </w:r>
            <w:proofErr w:type="spellStart"/>
            <w:r w:rsidRPr="00070699">
              <w:t>glutamylalanin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cetylcarnitine</w:t>
            </w:r>
            <w:proofErr w:type="spellEnd"/>
            <w:r w:rsidRPr="00070699">
              <w:t xml:space="preserve"> (C2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r w:rsidRPr="00070699">
              <w:t>3-hydroxyhexanoylcarnitine (1)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branche</w:t>
            </w:r>
            <w:r>
              <w:t>d</w:t>
            </w:r>
            <w:proofErr w:type="spellEnd"/>
            <w:r>
              <w:t xml:space="preserve"> </w:t>
            </w:r>
            <w:proofErr w:type="spellStart"/>
            <w:r>
              <w:t>chain</w:t>
            </w:r>
            <w:proofErr w:type="spellEnd"/>
            <w:r>
              <w:t xml:space="preserve"> 14:0 </w:t>
            </w:r>
            <w:proofErr w:type="spellStart"/>
            <w:r>
              <w:t>dicarboxylic</w:t>
            </w:r>
            <w:proofErr w:type="spellEnd"/>
            <w:r>
              <w:t xml:space="preserve"> </w:t>
            </w:r>
            <w:proofErr w:type="spellStart"/>
            <w:r>
              <w:t>acid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  <w:tr w:rsidR="00172315" w:rsidTr="00335F3B">
        <w:tc>
          <w:tcPr>
            <w:tcW w:w="7650" w:type="dxa"/>
          </w:tcPr>
          <w:p w:rsidR="00172315" w:rsidRDefault="00172315" w:rsidP="00335F3B">
            <w:proofErr w:type="spellStart"/>
            <w:r w:rsidRPr="00070699">
              <w:t>alpha-ketoglutarate</w:t>
            </w:r>
            <w:proofErr w:type="spellEnd"/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993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992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850" w:type="dxa"/>
          </w:tcPr>
          <w:p w:rsidR="00172315" w:rsidRDefault="00172315" w:rsidP="00335F3B">
            <w:r w:rsidRPr="00070699">
              <w:t>1</w:t>
            </w:r>
          </w:p>
        </w:tc>
        <w:tc>
          <w:tcPr>
            <w:tcW w:w="808" w:type="dxa"/>
          </w:tcPr>
          <w:p w:rsidR="00172315" w:rsidRDefault="00172315" w:rsidP="00335F3B">
            <w:r w:rsidRPr="00070699">
              <w:t>0</w:t>
            </w:r>
          </w:p>
        </w:tc>
        <w:tc>
          <w:tcPr>
            <w:tcW w:w="1851" w:type="dxa"/>
          </w:tcPr>
          <w:p w:rsidR="00172315" w:rsidRDefault="00172315" w:rsidP="00335F3B">
            <w:r w:rsidRPr="00070699">
              <w:t>2</w:t>
            </w:r>
          </w:p>
        </w:tc>
      </w:tr>
    </w:tbl>
    <w:p w:rsidR="00172315" w:rsidRDefault="00172315" w:rsidP="00172315"/>
    <w:p w:rsidR="00145287" w:rsidRDefault="00D8126D"/>
    <w:sectPr w:rsidR="00145287" w:rsidSect="00172315">
      <w:footerReference w:type="default" r:id="rId6"/>
      <w:pgSz w:w="16838" w:h="11906" w:orient="landscape" w:code="9"/>
      <w:pgMar w:top="1400" w:right="1440" w:bottom="140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315" w:rsidRDefault="00172315" w:rsidP="00172315">
      <w:r>
        <w:separator/>
      </w:r>
    </w:p>
  </w:endnote>
  <w:endnote w:type="continuationSeparator" w:id="0">
    <w:p w:rsidR="00172315" w:rsidRDefault="00172315" w:rsidP="00172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01081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2315" w:rsidRDefault="001723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26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72315" w:rsidRDefault="00172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315" w:rsidRDefault="00172315" w:rsidP="00172315">
      <w:r>
        <w:separator/>
      </w:r>
    </w:p>
  </w:footnote>
  <w:footnote w:type="continuationSeparator" w:id="0">
    <w:p w:rsidR="00172315" w:rsidRDefault="00172315" w:rsidP="001723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TQ1NjcwMLAwNDFR0lEKTi0uzszPAykwrgUAaMhsuCwAAAA="/>
  </w:docVars>
  <w:rsids>
    <w:rsidRoot w:val="00172315"/>
    <w:rsid w:val="00140A61"/>
    <w:rsid w:val="00172315"/>
    <w:rsid w:val="00372CD2"/>
    <w:rsid w:val="00606C06"/>
    <w:rsid w:val="00661C38"/>
    <w:rsid w:val="007D4CA7"/>
    <w:rsid w:val="00991A73"/>
    <w:rsid w:val="00A95472"/>
    <w:rsid w:val="00C224FE"/>
    <w:rsid w:val="00D81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70E2E4"/>
  <w15:chartTrackingRefBased/>
  <w15:docId w15:val="{097E642D-2BB5-4B30-B925-754A32B91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2315"/>
    <w:pPr>
      <w:spacing w:after="0" w:line="240" w:lineRule="auto"/>
    </w:pPr>
    <w:rPr>
      <w:sz w:val="24"/>
      <w:szCs w:val="24"/>
      <w:lang w:val="sv-S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ariasstyle">
    <w:name w:val="Marias style"/>
    <w:basedOn w:val="TableNormal"/>
    <w:uiPriority w:val="99"/>
    <w:rsid w:val="00991A73"/>
    <w:pPr>
      <w:spacing w:after="0" w:line="240" w:lineRule="auto"/>
    </w:pPr>
    <w:rPr>
      <w:sz w:val="24"/>
      <w:szCs w:val="24"/>
      <w:lang w:val="en-GB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17231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sv-SE"/>
    </w:rPr>
  </w:style>
  <w:style w:type="table" w:styleId="TableGrid">
    <w:name w:val="Table Grid"/>
    <w:basedOn w:val="TableNormal"/>
    <w:uiPriority w:val="39"/>
    <w:rsid w:val="00172315"/>
    <w:pPr>
      <w:spacing w:after="0" w:line="240" w:lineRule="auto"/>
    </w:pPr>
    <w:rPr>
      <w:sz w:val="24"/>
      <w:szCs w:val="24"/>
      <w:lang w:val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7231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7231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723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23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2315"/>
    <w:rPr>
      <w:sz w:val="24"/>
      <w:szCs w:val="24"/>
      <w:lang w:val="sv-SE"/>
    </w:rPr>
  </w:style>
  <w:style w:type="paragraph" w:styleId="Footer">
    <w:name w:val="footer"/>
    <w:basedOn w:val="Normal"/>
    <w:link w:val="FooterChar"/>
    <w:uiPriority w:val="99"/>
    <w:unhideWhenUsed/>
    <w:rsid w:val="001723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2315"/>
    <w:rPr>
      <w:sz w:val="24"/>
      <w:szCs w:val="24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06</Words>
  <Characters>630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 Björkgren</dc:creator>
  <cp:keywords/>
  <dc:description/>
  <cp:lastModifiedBy>Ida Björkgren</cp:lastModifiedBy>
  <cp:revision>3</cp:revision>
  <dcterms:created xsi:type="dcterms:W3CDTF">2022-08-24T06:24:00Z</dcterms:created>
  <dcterms:modified xsi:type="dcterms:W3CDTF">2022-08-24T06:45:00Z</dcterms:modified>
</cp:coreProperties>
</file>